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705F27C" w14:textId="650444D0" w:rsidR="0007256F" w:rsidRPr="0071500D" w:rsidRDefault="0007256F" w:rsidP="0071500D">
      <w:pPr>
        <w:pStyle w:val="Ttulo1"/>
      </w:pPr>
      <w:bookmarkStart w:id="0" w:name="_GoBack"/>
      <w:r w:rsidRPr="0071500D">
        <w:t xml:space="preserve">Farmers and landholders </w:t>
      </w:r>
      <w:r w:rsidR="0071500D">
        <w:t>interviews</w:t>
      </w:r>
      <w:r w:rsidRPr="0071500D">
        <w:t xml:space="preserve"> </w:t>
      </w:r>
    </w:p>
    <w:bookmarkEnd w:id="0"/>
    <w:p w14:paraId="3D50A2A7" w14:textId="77777777" w:rsidR="0007256F" w:rsidRPr="00F11682" w:rsidRDefault="0007256F" w:rsidP="00A70C73">
      <w:pPr>
        <w:jc w:val="both"/>
        <w:rPr>
          <w:szCs w:val="24"/>
          <w:lang w:eastAsia="es-ES"/>
        </w:rPr>
      </w:pPr>
    </w:p>
    <w:p w14:paraId="5ECDF147" w14:textId="06A248FA" w:rsidR="00A70C73" w:rsidRPr="00F11682" w:rsidRDefault="00A70C73" w:rsidP="00A70C73">
      <w:pPr>
        <w:jc w:val="both"/>
        <w:rPr>
          <w:szCs w:val="24"/>
          <w:lang w:eastAsia="es-ES"/>
        </w:rPr>
      </w:pPr>
      <w:r w:rsidRPr="00F11682">
        <w:rPr>
          <w:szCs w:val="24"/>
          <w:lang w:eastAsia="es-ES"/>
        </w:rPr>
        <w:t>T</w:t>
      </w:r>
      <w:r w:rsidR="004D02FB">
        <w:rPr>
          <w:szCs w:val="24"/>
          <w:lang w:eastAsia="es-ES"/>
        </w:rPr>
        <w:t>he t</w:t>
      </w:r>
      <w:r w:rsidRPr="00F11682">
        <w:rPr>
          <w:szCs w:val="24"/>
          <w:lang w:eastAsia="es-ES"/>
        </w:rPr>
        <w:t>ime required to complete the survey: 30 minutes</w:t>
      </w:r>
    </w:p>
    <w:p w14:paraId="1DAE2742" w14:textId="77777777" w:rsidR="00A70C73" w:rsidRPr="00F11682" w:rsidRDefault="00A70C73" w:rsidP="00A70C73">
      <w:pPr>
        <w:spacing w:before="100" w:beforeAutospacing="1" w:after="100" w:afterAutospacing="1"/>
        <w:jc w:val="both"/>
        <w:rPr>
          <w:szCs w:val="24"/>
          <w:lang w:eastAsia="es-ES"/>
        </w:rPr>
      </w:pPr>
      <w:r w:rsidRPr="00F11682">
        <w:rPr>
          <w:szCs w:val="24"/>
          <w:lang w:eastAsia="es-ES"/>
        </w:rPr>
        <w:t>This is to invite you to participate in a study entitled “Social capital in agrarian systems networks” which is being conducted by Dr. Amaia Albizua. This work is a collaboration of the Basque Centre for Climate Change and McGill University (department of sustainability), with funding from the Basque Government. The purpose of this research is to investigate local agrarian networks.</w:t>
      </w:r>
    </w:p>
    <w:p w14:paraId="3D24C91F" w14:textId="1AD660D6" w:rsidR="00A70C73" w:rsidRPr="00F11682" w:rsidRDefault="00A70C73" w:rsidP="00A70C73">
      <w:pPr>
        <w:spacing w:before="100" w:beforeAutospacing="1" w:after="100" w:afterAutospacing="1"/>
        <w:jc w:val="both"/>
        <w:rPr>
          <w:szCs w:val="24"/>
          <w:lang w:eastAsia="es-ES"/>
        </w:rPr>
      </w:pPr>
      <w:r w:rsidRPr="00F11682">
        <w:rPr>
          <w:szCs w:val="24"/>
          <w:lang w:eastAsia="es-ES"/>
        </w:rPr>
        <w:t>Many farmers and rural owners have a network of other farmers and people connected to the farming sector with whom they share information and talk about seeds, fertilisers, alternatives to fight plagues, crop rotations, irrigation</w:t>
      </w:r>
      <w:r w:rsidR="004D02FB">
        <w:rPr>
          <w:szCs w:val="24"/>
          <w:lang w:eastAsia="es-ES"/>
        </w:rPr>
        <w:t>,</w:t>
      </w:r>
      <w:r w:rsidRPr="00F11682">
        <w:rPr>
          <w:szCs w:val="24"/>
          <w:lang w:eastAsia="es-ES"/>
        </w:rPr>
        <w:t xml:space="preserve"> and other farming management topics. Sometimes these conversations with others just pass the time and it is enjoyable to talk story, and sometimes they provide valuable information that can contribute to farming performance. </w:t>
      </w:r>
    </w:p>
    <w:p w14:paraId="4744824D" w14:textId="3120FE6C" w:rsidR="00A70C73" w:rsidRPr="00F11682" w:rsidRDefault="00A70C73" w:rsidP="00A70C73">
      <w:pPr>
        <w:spacing w:before="100" w:beforeAutospacing="1" w:after="100" w:afterAutospacing="1"/>
        <w:jc w:val="both"/>
        <w:rPr>
          <w:szCs w:val="24"/>
          <w:lang w:eastAsia="es-ES"/>
        </w:rPr>
      </w:pPr>
      <w:r w:rsidRPr="00F11682">
        <w:rPr>
          <w:szCs w:val="24"/>
          <w:lang w:eastAsia="es-ES"/>
        </w:rPr>
        <w:t>We're interested in knowing a little about you and who is in your network of farmers. First</w:t>
      </w:r>
      <w:r w:rsidR="004D02FB">
        <w:rPr>
          <w:szCs w:val="24"/>
          <w:lang w:eastAsia="es-ES"/>
        </w:rPr>
        <w:t>,</w:t>
      </w:r>
      <w:r w:rsidRPr="00F11682">
        <w:rPr>
          <w:szCs w:val="24"/>
          <w:lang w:eastAsia="es-ES"/>
        </w:rPr>
        <w:t xml:space="preserve"> we’d like to ask a few questions about you and your experience with farming. Second, we will explore your network to understand who influence</w:t>
      </w:r>
      <w:r w:rsidR="004D02FB">
        <w:rPr>
          <w:szCs w:val="24"/>
          <w:lang w:eastAsia="es-ES"/>
        </w:rPr>
        <w:t>s</w:t>
      </w:r>
      <w:r w:rsidRPr="00F11682">
        <w:rPr>
          <w:szCs w:val="24"/>
          <w:lang w:eastAsia="es-ES"/>
        </w:rPr>
        <w:t xml:space="preserve"> you when making decisions about land management and your farm performance and sustainability. </w:t>
      </w:r>
    </w:p>
    <w:p w14:paraId="2A47AE39" w14:textId="06384A4F" w:rsidR="00A70C73" w:rsidRPr="00F11682" w:rsidRDefault="00A70C73" w:rsidP="00A70C73">
      <w:pPr>
        <w:spacing w:before="100" w:beforeAutospacing="1" w:after="100" w:afterAutospacing="1"/>
        <w:jc w:val="both"/>
        <w:rPr>
          <w:szCs w:val="24"/>
          <w:lang w:eastAsia="es-ES"/>
        </w:rPr>
      </w:pPr>
      <w:r w:rsidRPr="00F11682">
        <w:rPr>
          <w:szCs w:val="24"/>
          <w:lang w:eastAsia="es-ES"/>
        </w:rPr>
        <w:t>Your participation in the study will entail an oral survey, lasting approximately 30 minutes. If you have any questions regarding the project or questionnaire, please let me know now.</w:t>
      </w:r>
    </w:p>
    <w:p w14:paraId="1AF389EA" w14:textId="64769803" w:rsidR="00A70C73" w:rsidRPr="00F11682" w:rsidRDefault="00A70C73" w:rsidP="00A70C73">
      <w:pPr>
        <w:spacing w:before="100" w:beforeAutospacing="1" w:after="100" w:afterAutospacing="1"/>
        <w:jc w:val="both"/>
        <w:rPr>
          <w:szCs w:val="24"/>
          <w:lang w:eastAsia="es-ES"/>
        </w:rPr>
      </w:pPr>
      <w:r w:rsidRPr="00F11682">
        <w:rPr>
          <w:szCs w:val="24"/>
          <w:lang w:eastAsia="es-ES"/>
        </w:rPr>
        <w:t xml:space="preserve">Your participation in the questionnaire is voluntary. The personal information you provide us will be confidential, no names will appear later in future scientific publications or oral presentations. All data collected will be stored by the main researcher (myself) </w:t>
      </w:r>
      <w:r w:rsidR="004D02FB">
        <w:rPr>
          <w:szCs w:val="24"/>
          <w:lang w:eastAsia="es-ES"/>
        </w:rPr>
        <w:t>at</w:t>
      </w:r>
      <w:r w:rsidRPr="00F11682">
        <w:rPr>
          <w:szCs w:val="24"/>
          <w:lang w:eastAsia="es-ES"/>
        </w:rPr>
        <w:t xml:space="preserve"> McGill University during 2018 and the Basque Center for Climate Change (BC3) during 2019, </w:t>
      </w:r>
      <w:r w:rsidR="004D02FB">
        <w:rPr>
          <w:szCs w:val="24"/>
          <w:lang w:eastAsia="es-ES"/>
        </w:rPr>
        <w:t>following</w:t>
      </w:r>
      <w:r w:rsidRPr="00F11682">
        <w:rPr>
          <w:szCs w:val="24"/>
          <w:lang w:eastAsia="es-ES"/>
        </w:rPr>
        <w:t xml:space="preserve"> the privacy policies of the university and research center respectively. All identifiable paper materials will be kept in a locked location only accessible to myself. All electronic materials will be kept on an encrypted file on my password</w:t>
      </w:r>
      <w:r w:rsidR="004D02FB">
        <w:rPr>
          <w:szCs w:val="24"/>
          <w:lang w:eastAsia="es-ES"/>
        </w:rPr>
        <w:t>-</w:t>
      </w:r>
      <w:r w:rsidRPr="00F11682">
        <w:rPr>
          <w:szCs w:val="24"/>
          <w:lang w:eastAsia="es-ES"/>
        </w:rPr>
        <w:t xml:space="preserve">protected computer. </w:t>
      </w:r>
    </w:p>
    <w:p w14:paraId="0BFE9B3F" w14:textId="34B2A333" w:rsidR="00A70C73" w:rsidRPr="00F11682" w:rsidRDefault="00A70C73" w:rsidP="00A70C73">
      <w:pPr>
        <w:spacing w:before="100" w:beforeAutospacing="1" w:after="100" w:afterAutospacing="1"/>
        <w:jc w:val="both"/>
        <w:rPr>
          <w:szCs w:val="24"/>
          <w:lang w:eastAsia="es-ES"/>
        </w:rPr>
      </w:pPr>
      <w:r w:rsidRPr="00F11682">
        <w:rPr>
          <w:szCs w:val="24"/>
          <w:lang w:eastAsia="es-ES"/>
        </w:rPr>
        <w:t>There are no expected risks for the participants from this research. In contrast, there is an opportunity for knowledge sharing among academics and rural sector personnel, government managers</w:t>
      </w:r>
      <w:r w:rsidR="004D02FB">
        <w:rPr>
          <w:szCs w:val="24"/>
          <w:lang w:eastAsia="es-ES"/>
        </w:rPr>
        <w:t>,</w:t>
      </w:r>
      <w:r w:rsidRPr="00F11682">
        <w:rPr>
          <w:szCs w:val="24"/>
          <w:lang w:eastAsia="es-ES"/>
        </w:rPr>
        <w:t xml:space="preserve"> and private landowners, as well as better understanding the ecological and social drivers of agrarian ecosystem services co-production.</w:t>
      </w:r>
    </w:p>
    <w:p w14:paraId="41966D12" w14:textId="77777777" w:rsidR="00A70C73" w:rsidRPr="00F11682" w:rsidRDefault="00A70C73" w:rsidP="00A70C73">
      <w:pPr>
        <w:spacing w:before="100" w:beforeAutospacing="1" w:after="100" w:afterAutospacing="1"/>
        <w:jc w:val="both"/>
        <w:rPr>
          <w:szCs w:val="24"/>
          <w:lang w:eastAsia="es-ES"/>
        </w:rPr>
      </w:pPr>
      <w:r w:rsidRPr="00F11682">
        <w:rPr>
          <w:szCs w:val="24"/>
          <w:lang w:eastAsia="es-ES"/>
        </w:rPr>
        <w:t>I would like to audio-tape the survey. This will be only to ensure accuracy and the tape will be destroyed once the interview has been transcribed. When you are ready to begin, continue to the next section of the questionnaire.</w:t>
      </w:r>
    </w:p>
    <w:p w14:paraId="1C690B15" w14:textId="77777777" w:rsidR="00A70C73" w:rsidRPr="00F11682" w:rsidRDefault="00A70C73" w:rsidP="00A70C73">
      <w:pPr>
        <w:jc w:val="both"/>
        <w:rPr>
          <w:szCs w:val="24"/>
          <w:lang w:eastAsia="es-ES"/>
        </w:rPr>
      </w:pPr>
      <w:r w:rsidRPr="00F11682">
        <w:rPr>
          <w:szCs w:val="24"/>
          <w:lang w:eastAsia="es-ES"/>
        </w:rPr>
        <w:t>*Compulsory</w:t>
      </w:r>
    </w:p>
    <w:p w14:paraId="04DAD363" w14:textId="04DF959F" w:rsidR="00A70C73" w:rsidRPr="00F11682" w:rsidRDefault="00A70C73">
      <w:pPr>
        <w:rPr>
          <w:b/>
          <w:szCs w:val="24"/>
        </w:rPr>
        <w:sectPr w:rsidR="00A70C73" w:rsidRPr="00F11682" w:rsidSect="00A56114">
          <w:pgSz w:w="12240" w:h="15840"/>
          <w:pgMar w:top="576" w:right="720" w:bottom="576" w:left="720" w:header="706" w:footer="706" w:gutter="0"/>
          <w:cols w:space="720"/>
        </w:sectPr>
      </w:pPr>
    </w:p>
    <w:p w14:paraId="59EC3DA0" w14:textId="77777777" w:rsidR="00A56114" w:rsidRPr="00F11682" w:rsidRDefault="00A70C73" w:rsidP="00A70C73">
      <w:pPr>
        <w:rPr>
          <w:szCs w:val="24"/>
        </w:rPr>
      </w:pPr>
      <w:r w:rsidRPr="00F11682">
        <w:rPr>
          <w:szCs w:val="24"/>
        </w:rPr>
        <w:lastRenderedPageBreak/>
        <w:t xml:space="preserve">Code / Date </w:t>
      </w:r>
    </w:p>
    <w:p w14:paraId="50634976" w14:textId="77777777" w:rsidR="00D91C8A" w:rsidRPr="00F11682" w:rsidRDefault="00D91C8A" w:rsidP="00A70C73">
      <w:pPr>
        <w:rPr>
          <w:szCs w:val="24"/>
        </w:rPr>
      </w:pPr>
    </w:p>
    <w:p w14:paraId="570519F6" w14:textId="65CF3CF3" w:rsidR="00A70C73" w:rsidRPr="00F11682" w:rsidRDefault="00A70C73" w:rsidP="00A70C73">
      <w:pPr>
        <w:rPr>
          <w:szCs w:val="24"/>
        </w:rPr>
      </w:pPr>
      <w:r w:rsidRPr="00F11682">
        <w:rPr>
          <w:szCs w:val="24"/>
        </w:rPr>
        <w:t xml:space="preserve">Participants </w:t>
      </w:r>
      <w:r w:rsidR="004D02FB">
        <w:rPr>
          <w:szCs w:val="24"/>
        </w:rPr>
        <w:t>characteristics</w:t>
      </w:r>
    </w:p>
    <w:p w14:paraId="79C1CF5A" w14:textId="77777777" w:rsidR="00A70C73" w:rsidRPr="00F11682" w:rsidRDefault="00A70C73" w:rsidP="00A70C73">
      <w:pPr>
        <w:pStyle w:val="Prrafodelista"/>
        <w:numPr>
          <w:ilvl w:val="0"/>
          <w:numId w:val="2"/>
        </w:numPr>
        <w:rPr>
          <w:szCs w:val="24"/>
        </w:rPr>
      </w:pPr>
      <w:r w:rsidRPr="00F11682">
        <w:rPr>
          <w:szCs w:val="24"/>
        </w:rPr>
        <w:t>Name</w:t>
      </w:r>
    </w:p>
    <w:p w14:paraId="1B3C997F" w14:textId="77777777" w:rsidR="00A70C73" w:rsidRPr="00F11682" w:rsidRDefault="00A70C73" w:rsidP="00A70C73">
      <w:pPr>
        <w:pStyle w:val="Prrafodelista"/>
        <w:numPr>
          <w:ilvl w:val="0"/>
          <w:numId w:val="2"/>
        </w:numPr>
        <w:rPr>
          <w:szCs w:val="24"/>
        </w:rPr>
      </w:pPr>
      <w:r w:rsidRPr="00F11682">
        <w:rPr>
          <w:szCs w:val="24"/>
        </w:rPr>
        <w:t>Nickname</w:t>
      </w:r>
    </w:p>
    <w:p w14:paraId="7ED962E4" w14:textId="77777777" w:rsidR="00A70C73" w:rsidRPr="00F11682" w:rsidRDefault="00A70C73" w:rsidP="00A70C73">
      <w:pPr>
        <w:pStyle w:val="Prrafodelista"/>
        <w:numPr>
          <w:ilvl w:val="0"/>
          <w:numId w:val="2"/>
        </w:numPr>
        <w:rPr>
          <w:szCs w:val="24"/>
        </w:rPr>
      </w:pPr>
      <w:r w:rsidRPr="00F11682">
        <w:rPr>
          <w:szCs w:val="24"/>
        </w:rPr>
        <w:t>Age</w:t>
      </w:r>
    </w:p>
    <w:p w14:paraId="74B3C926" w14:textId="6E2B0BA1" w:rsidR="00A70C73" w:rsidRPr="00F11682" w:rsidRDefault="00A70C73" w:rsidP="00A70C73">
      <w:pPr>
        <w:pStyle w:val="Prrafodelista"/>
        <w:numPr>
          <w:ilvl w:val="0"/>
          <w:numId w:val="2"/>
        </w:numPr>
        <w:rPr>
          <w:szCs w:val="24"/>
        </w:rPr>
      </w:pPr>
      <w:r w:rsidRPr="00F11682">
        <w:rPr>
          <w:szCs w:val="24"/>
        </w:rPr>
        <w:t>Gender</w:t>
      </w:r>
    </w:p>
    <w:p w14:paraId="046A18A7" w14:textId="52A96644" w:rsidR="00120F5C" w:rsidRPr="00F11682" w:rsidRDefault="00120F5C" w:rsidP="00120F5C">
      <w:pPr>
        <w:pStyle w:val="Prrafodelista"/>
        <w:numPr>
          <w:ilvl w:val="0"/>
          <w:numId w:val="2"/>
        </w:numPr>
        <w:rPr>
          <w:szCs w:val="24"/>
        </w:rPr>
      </w:pPr>
      <w:r w:rsidRPr="00F11682">
        <w:rPr>
          <w:szCs w:val="24"/>
        </w:rPr>
        <w:t>Farming experience (years)</w:t>
      </w:r>
    </w:p>
    <w:p w14:paraId="057DD2A1" w14:textId="77777777" w:rsidR="00D91C8A" w:rsidRPr="00F11682" w:rsidRDefault="00D91C8A" w:rsidP="00A70C73">
      <w:pPr>
        <w:rPr>
          <w:szCs w:val="24"/>
        </w:rPr>
      </w:pPr>
    </w:p>
    <w:p w14:paraId="3038AE9E" w14:textId="654AE69C" w:rsidR="00A70C73" w:rsidRPr="00F11682" w:rsidRDefault="00A70C73" w:rsidP="00A70C73">
      <w:pPr>
        <w:rPr>
          <w:szCs w:val="24"/>
        </w:rPr>
      </w:pPr>
      <w:r w:rsidRPr="00F11682">
        <w:rPr>
          <w:szCs w:val="24"/>
        </w:rPr>
        <w:t xml:space="preserve">Land management. Please, let me know: </w:t>
      </w:r>
    </w:p>
    <w:p w14:paraId="098FA7F6" w14:textId="5A6230EF" w:rsidR="00A70C73" w:rsidRPr="00F11682" w:rsidRDefault="00A70C73" w:rsidP="00A70C73">
      <w:pPr>
        <w:pStyle w:val="Prrafodelista"/>
        <w:numPr>
          <w:ilvl w:val="0"/>
          <w:numId w:val="2"/>
        </w:numPr>
        <w:rPr>
          <w:szCs w:val="24"/>
        </w:rPr>
      </w:pPr>
      <w:r w:rsidRPr="00F11682">
        <w:rPr>
          <w:szCs w:val="24"/>
        </w:rPr>
        <w:t>T</w:t>
      </w:r>
      <w:r w:rsidR="004D02FB">
        <w:rPr>
          <w:szCs w:val="24"/>
        </w:rPr>
        <w:t>he t</w:t>
      </w:r>
      <w:r w:rsidRPr="00F11682">
        <w:rPr>
          <w:szCs w:val="24"/>
        </w:rPr>
        <w:t>otal surface you labor (Ha)</w:t>
      </w:r>
    </w:p>
    <w:p w14:paraId="672B438F" w14:textId="77777777" w:rsidR="00A70C73" w:rsidRPr="00F11682" w:rsidRDefault="00A70C73" w:rsidP="00A70C73">
      <w:pPr>
        <w:pStyle w:val="Prrafodelista"/>
        <w:numPr>
          <w:ilvl w:val="0"/>
          <w:numId w:val="2"/>
        </w:numPr>
        <w:rPr>
          <w:szCs w:val="24"/>
        </w:rPr>
      </w:pPr>
      <w:r w:rsidRPr="00F11682">
        <w:rPr>
          <w:szCs w:val="24"/>
        </w:rPr>
        <w:t>Crops (list them)</w:t>
      </w:r>
    </w:p>
    <w:p w14:paraId="01CBB1D3" w14:textId="77777777" w:rsidR="00A70C73" w:rsidRPr="00F11682" w:rsidRDefault="00A70C73" w:rsidP="00A70C73">
      <w:pPr>
        <w:pStyle w:val="Prrafodelista"/>
        <w:numPr>
          <w:ilvl w:val="0"/>
          <w:numId w:val="2"/>
        </w:numPr>
        <w:rPr>
          <w:szCs w:val="24"/>
        </w:rPr>
      </w:pPr>
      <w:r w:rsidRPr="00F11682">
        <w:rPr>
          <w:szCs w:val="24"/>
        </w:rPr>
        <w:t>Fertilizer type you use (mineral, organic, mix)</w:t>
      </w:r>
    </w:p>
    <w:p w14:paraId="7E719C34" w14:textId="77777777" w:rsidR="00A70C73" w:rsidRPr="00F11682" w:rsidRDefault="00A70C73" w:rsidP="00A70C73">
      <w:pPr>
        <w:pStyle w:val="Prrafodelista"/>
        <w:numPr>
          <w:ilvl w:val="0"/>
          <w:numId w:val="2"/>
        </w:numPr>
        <w:rPr>
          <w:szCs w:val="24"/>
        </w:rPr>
      </w:pPr>
      <w:r w:rsidRPr="00F11682">
        <w:rPr>
          <w:szCs w:val="24"/>
        </w:rPr>
        <w:t>Irrigation type (sprinkler, drop, flood, none)</w:t>
      </w:r>
    </w:p>
    <w:p w14:paraId="58A4F641" w14:textId="77777777" w:rsidR="00D91C8A" w:rsidRPr="00F11682" w:rsidRDefault="00D91C8A" w:rsidP="00A70C73">
      <w:pPr>
        <w:rPr>
          <w:szCs w:val="24"/>
        </w:rPr>
      </w:pPr>
    </w:p>
    <w:p w14:paraId="49BC5FA2" w14:textId="03FC27EE" w:rsidR="00A70C73" w:rsidRPr="00F11682" w:rsidRDefault="00A70C73" w:rsidP="00A70C73">
      <w:pPr>
        <w:rPr>
          <w:szCs w:val="24"/>
        </w:rPr>
      </w:pPr>
      <w:r w:rsidRPr="00F11682">
        <w:rPr>
          <w:szCs w:val="24"/>
        </w:rPr>
        <w:t>Involvement in decisions for farming:</w:t>
      </w:r>
    </w:p>
    <w:p w14:paraId="5AADACAE" w14:textId="77777777" w:rsidR="00A70C73" w:rsidRPr="00F11682" w:rsidRDefault="00A70C73" w:rsidP="00A70C73">
      <w:pPr>
        <w:pStyle w:val="Prrafodelista"/>
        <w:numPr>
          <w:ilvl w:val="0"/>
          <w:numId w:val="2"/>
        </w:numPr>
        <w:rPr>
          <w:szCs w:val="24"/>
        </w:rPr>
      </w:pPr>
      <w:r w:rsidRPr="00F11682">
        <w:rPr>
          <w:szCs w:val="24"/>
        </w:rPr>
        <w:t>Farming practices</w:t>
      </w:r>
    </w:p>
    <w:p w14:paraId="53C67F74" w14:textId="77777777" w:rsidR="00A70C73" w:rsidRPr="00F11682" w:rsidRDefault="00A70C73" w:rsidP="00A70C73">
      <w:pPr>
        <w:pStyle w:val="Prrafodelista"/>
        <w:numPr>
          <w:ilvl w:val="0"/>
          <w:numId w:val="2"/>
        </w:numPr>
        <w:rPr>
          <w:szCs w:val="24"/>
        </w:rPr>
      </w:pPr>
      <w:r w:rsidRPr="00F11682">
        <w:rPr>
          <w:szCs w:val="24"/>
        </w:rPr>
        <w:t>Hiring of human labour</w:t>
      </w:r>
    </w:p>
    <w:p w14:paraId="06F81D7C" w14:textId="7B948689" w:rsidR="00A70C73" w:rsidRPr="00F11682" w:rsidRDefault="00A70C73" w:rsidP="00A70C73">
      <w:pPr>
        <w:pStyle w:val="Prrafodelista"/>
        <w:numPr>
          <w:ilvl w:val="0"/>
          <w:numId w:val="2"/>
        </w:numPr>
        <w:rPr>
          <w:szCs w:val="24"/>
        </w:rPr>
      </w:pPr>
      <w:r w:rsidRPr="00F11682">
        <w:rPr>
          <w:szCs w:val="24"/>
        </w:rPr>
        <w:t>Technology pursue</w:t>
      </w:r>
      <w:r w:rsidR="004D02FB">
        <w:rPr>
          <w:szCs w:val="24"/>
        </w:rPr>
        <w:t>s</w:t>
      </w:r>
      <w:r w:rsidRPr="00F11682">
        <w:rPr>
          <w:szCs w:val="24"/>
        </w:rPr>
        <w:t xml:space="preserve"> and maintenance</w:t>
      </w:r>
    </w:p>
    <w:p w14:paraId="3C590BA2" w14:textId="77777777" w:rsidR="00D91C8A" w:rsidRPr="00F11682" w:rsidRDefault="00D91C8A" w:rsidP="00D91C8A">
      <w:pPr>
        <w:autoSpaceDE w:val="0"/>
        <w:autoSpaceDN w:val="0"/>
        <w:adjustRightInd w:val="0"/>
        <w:rPr>
          <w:szCs w:val="24"/>
        </w:rPr>
      </w:pPr>
    </w:p>
    <w:p w14:paraId="70894721" w14:textId="5CCEF46F" w:rsidR="00D91C8A" w:rsidRPr="00F11682" w:rsidRDefault="00D91C8A" w:rsidP="00D91C8A">
      <w:pPr>
        <w:autoSpaceDE w:val="0"/>
        <w:autoSpaceDN w:val="0"/>
        <w:adjustRightInd w:val="0"/>
        <w:jc w:val="both"/>
        <w:rPr>
          <w:szCs w:val="24"/>
        </w:rPr>
      </w:pPr>
      <w:r w:rsidRPr="00F11682">
        <w:rPr>
          <w:szCs w:val="24"/>
        </w:rPr>
        <w:t>Network information. Now we would like to learn more about your network and explore with you how your network may help you with farming or influence your decisions about land management and farming practices. We’d like you to begin by identifying up to five with whom you exchange knowledge/</w:t>
      </w:r>
      <w:r w:rsidR="003A57A2" w:rsidRPr="00F11682">
        <w:rPr>
          <w:szCs w:val="24"/>
        </w:rPr>
        <w:t>information</w:t>
      </w:r>
      <w:r w:rsidRPr="00F11682">
        <w:rPr>
          <w:szCs w:val="24"/>
        </w:rPr>
        <w:t xml:space="preserve"> (regularly or punctually but important for you) with or get advice from about farming, and then we’d like to learn a little more about each of them. Please, you could start with the person you probably talk to the most and we can go on from there.</w:t>
      </w:r>
    </w:p>
    <w:p w14:paraId="6B14AA0E" w14:textId="77777777" w:rsidR="00D91C8A" w:rsidRPr="00F11682" w:rsidRDefault="00D91C8A" w:rsidP="00A70C73">
      <w:pPr>
        <w:pStyle w:val="Prrafodelista"/>
        <w:numPr>
          <w:ilvl w:val="0"/>
          <w:numId w:val="2"/>
        </w:numPr>
        <w:rPr>
          <w:szCs w:val="24"/>
        </w:rPr>
      </w:pPr>
      <w:r w:rsidRPr="00F11682">
        <w:rPr>
          <w:szCs w:val="24"/>
        </w:rPr>
        <w:t>Person 1name and surname</w:t>
      </w:r>
    </w:p>
    <w:p w14:paraId="10E33BDA" w14:textId="63C2BD17" w:rsidR="00D91C8A" w:rsidRPr="00F11682" w:rsidRDefault="00D91C8A" w:rsidP="00A70C73">
      <w:pPr>
        <w:pStyle w:val="Prrafodelista"/>
        <w:numPr>
          <w:ilvl w:val="0"/>
          <w:numId w:val="2"/>
        </w:numPr>
        <w:rPr>
          <w:szCs w:val="24"/>
        </w:rPr>
      </w:pPr>
      <w:r w:rsidRPr="00F11682">
        <w:rPr>
          <w:szCs w:val="24"/>
        </w:rPr>
        <w:t>Person 1 category does that person belong (farmer, family, cooperative, agrarian union (</w:t>
      </w:r>
      <w:r w:rsidR="00A40604" w:rsidRPr="00F11682">
        <w:rPr>
          <w:szCs w:val="24"/>
        </w:rPr>
        <w:t>specify</w:t>
      </w:r>
      <w:r w:rsidRPr="00F11682">
        <w:rPr>
          <w:szCs w:val="24"/>
        </w:rPr>
        <w:t xml:space="preserve"> which), government advisor, private enterprise (specify which), others)</w:t>
      </w:r>
    </w:p>
    <w:p w14:paraId="40DCF618" w14:textId="2502FF12" w:rsidR="00A40604" w:rsidRPr="00F11682" w:rsidRDefault="00A40604" w:rsidP="00A70C73">
      <w:pPr>
        <w:pStyle w:val="Prrafodelista"/>
        <w:numPr>
          <w:ilvl w:val="0"/>
          <w:numId w:val="2"/>
        </w:numPr>
        <w:rPr>
          <w:szCs w:val="24"/>
        </w:rPr>
      </w:pPr>
      <w:r w:rsidRPr="00F11682">
        <w:rPr>
          <w:szCs w:val="24"/>
        </w:rPr>
        <w:t>Type of knowledge exchange (open question, followed later by a list of topics generated in the trail)</w:t>
      </w:r>
      <w:r w:rsidR="008D417B" w:rsidRPr="00F11682">
        <w:rPr>
          <w:szCs w:val="24"/>
        </w:rPr>
        <w:t xml:space="preserve"> </w:t>
      </w:r>
    </w:p>
    <w:p w14:paraId="0D5FD05E" w14:textId="77777777" w:rsidR="00A40604" w:rsidRPr="00F11682" w:rsidRDefault="00A40604" w:rsidP="00A40604">
      <w:pPr>
        <w:pStyle w:val="Prrafodelista"/>
        <w:numPr>
          <w:ilvl w:val="1"/>
          <w:numId w:val="2"/>
        </w:numPr>
        <w:rPr>
          <w:szCs w:val="24"/>
        </w:rPr>
      </w:pPr>
      <w:r w:rsidRPr="00F11682">
        <w:rPr>
          <w:szCs w:val="24"/>
        </w:rPr>
        <w:t>Crop varieties</w:t>
      </w:r>
    </w:p>
    <w:p w14:paraId="2FC94BB0" w14:textId="77777777" w:rsidR="00A40604" w:rsidRPr="00F11682" w:rsidRDefault="00A40604" w:rsidP="00A40604">
      <w:pPr>
        <w:pStyle w:val="Prrafodelista"/>
        <w:numPr>
          <w:ilvl w:val="1"/>
          <w:numId w:val="2"/>
        </w:numPr>
        <w:rPr>
          <w:szCs w:val="24"/>
        </w:rPr>
      </w:pPr>
      <w:r w:rsidRPr="00F11682">
        <w:rPr>
          <w:szCs w:val="24"/>
        </w:rPr>
        <w:t>Crop rotations alternatives</w:t>
      </w:r>
    </w:p>
    <w:p w14:paraId="4345C160" w14:textId="77777777" w:rsidR="00A40604" w:rsidRPr="00F11682" w:rsidRDefault="00A40604" w:rsidP="00A40604">
      <w:pPr>
        <w:pStyle w:val="Prrafodelista"/>
        <w:numPr>
          <w:ilvl w:val="1"/>
          <w:numId w:val="2"/>
        </w:numPr>
        <w:rPr>
          <w:szCs w:val="24"/>
        </w:rPr>
      </w:pPr>
      <w:r w:rsidRPr="00F11682">
        <w:rPr>
          <w:szCs w:val="24"/>
        </w:rPr>
        <w:t>Communal lands</w:t>
      </w:r>
    </w:p>
    <w:p w14:paraId="586978DA" w14:textId="77777777" w:rsidR="00A40604" w:rsidRPr="00F11682" w:rsidRDefault="00A40604" w:rsidP="00A40604">
      <w:pPr>
        <w:pStyle w:val="Prrafodelista"/>
        <w:numPr>
          <w:ilvl w:val="1"/>
          <w:numId w:val="2"/>
        </w:numPr>
        <w:rPr>
          <w:szCs w:val="24"/>
        </w:rPr>
      </w:pPr>
      <w:r w:rsidRPr="00F11682">
        <w:rPr>
          <w:szCs w:val="24"/>
        </w:rPr>
        <w:t>Water access policies</w:t>
      </w:r>
    </w:p>
    <w:p w14:paraId="614E1BD5" w14:textId="77777777" w:rsidR="00A40604" w:rsidRPr="00F11682" w:rsidRDefault="00A40604" w:rsidP="00A40604">
      <w:pPr>
        <w:pStyle w:val="Prrafodelista"/>
        <w:numPr>
          <w:ilvl w:val="1"/>
          <w:numId w:val="2"/>
        </w:numPr>
        <w:rPr>
          <w:szCs w:val="24"/>
        </w:rPr>
      </w:pPr>
      <w:r w:rsidRPr="00F11682">
        <w:rPr>
          <w:szCs w:val="24"/>
        </w:rPr>
        <w:t>Seeds</w:t>
      </w:r>
    </w:p>
    <w:p w14:paraId="0C8EB604" w14:textId="77777777" w:rsidR="00A40604" w:rsidRPr="00F11682" w:rsidRDefault="00A40604" w:rsidP="00A40604">
      <w:pPr>
        <w:pStyle w:val="Prrafodelista"/>
        <w:numPr>
          <w:ilvl w:val="1"/>
          <w:numId w:val="2"/>
        </w:numPr>
        <w:rPr>
          <w:szCs w:val="24"/>
        </w:rPr>
      </w:pPr>
      <w:r w:rsidRPr="00F11682">
        <w:rPr>
          <w:szCs w:val="24"/>
        </w:rPr>
        <w:t>Irrigation water management</w:t>
      </w:r>
    </w:p>
    <w:p w14:paraId="7ED4C911" w14:textId="77777777" w:rsidR="00A40604" w:rsidRPr="00F11682" w:rsidRDefault="00A40604" w:rsidP="00A40604">
      <w:pPr>
        <w:pStyle w:val="Prrafodelista"/>
        <w:numPr>
          <w:ilvl w:val="1"/>
          <w:numId w:val="2"/>
        </w:numPr>
        <w:rPr>
          <w:szCs w:val="24"/>
        </w:rPr>
      </w:pPr>
      <w:r w:rsidRPr="00F11682">
        <w:rPr>
          <w:szCs w:val="24"/>
        </w:rPr>
        <w:t xml:space="preserve">Fertilisers </w:t>
      </w:r>
    </w:p>
    <w:p w14:paraId="59E95FB0" w14:textId="62003391" w:rsidR="00A40604" w:rsidRPr="00F11682" w:rsidRDefault="00A40604" w:rsidP="00A40604">
      <w:pPr>
        <w:pStyle w:val="Prrafodelista"/>
        <w:numPr>
          <w:ilvl w:val="1"/>
          <w:numId w:val="2"/>
        </w:numPr>
        <w:rPr>
          <w:szCs w:val="24"/>
        </w:rPr>
      </w:pPr>
      <w:r w:rsidRPr="00F11682">
        <w:rPr>
          <w:szCs w:val="24"/>
        </w:rPr>
        <w:t>Herbicides</w:t>
      </w:r>
    </w:p>
    <w:p w14:paraId="6908D188" w14:textId="77777777" w:rsidR="00A40604" w:rsidRPr="00F11682" w:rsidRDefault="00A40604" w:rsidP="00A40604">
      <w:pPr>
        <w:pStyle w:val="Prrafodelista"/>
        <w:numPr>
          <w:ilvl w:val="1"/>
          <w:numId w:val="2"/>
        </w:numPr>
        <w:rPr>
          <w:szCs w:val="24"/>
        </w:rPr>
      </w:pPr>
      <w:r w:rsidRPr="00F11682">
        <w:rPr>
          <w:szCs w:val="24"/>
        </w:rPr>
        <w:t>Water prices</w:t>
      </w:r>
    </w:p>
    <w:p w14:paraId="125B2C25" w14:textId="77777777" w:rsidR="00A40604" w:rsidRPr="00F11682" w:rsidRDefault="00A40604" w:rsidP="00A40604">
      <w:pPr>
        <w:pStyle w:val="Prrafodelista"/>
        <w:numPr>
          <w:ilvl w:val="1"/>
          <w:numId w:val="2"/>
        </w:numPr>
        <w:rPr>
          <w:szCs w:val="24"/>
        </w:rPr>
      </w:pPr>
      <w:r w:rsidRPr="00F11682">
        <w:rPr>
          <w:szCs w:val="24"/>
        </w:rPr>
        <w:t>Agrarian subsidies</w:t>
      </w:r>
    </w:p>
    <w:p w14:paraId="4EB943D5" w14:textId="77777777" w:rsidR="00A40604" w:rsidRPr="00F11682" w:rsidRDefault="00A40604" w:rsidP="00A40604">
      <w:pPr>
        <w:pStyle w:val="Prrafodelista"/>
        <w:numPr>
          <w:ilvl w:val="1"/>
          <w:numId w:val="2"/>
        </w:numPr>
        <w:rPr>
          <w:szCs w:val="24"/>
        </w:rPr>
      </w:pPr>
      <w:r w:rsidRPr="00F11682">
        <w:rPr>
          <w:szCs w:val="24"/>
        </w:rPr>
        <w:t>Agrarian insurances</w:t>
      </w:r>
    </w:p>
    <w:p w14:paraId="346C2BA7" w14:textId="4A3A0140" w:rsidR="00A40604" w:rsidRPr="00F11682" w:rsidRDefault="00A40604" w:rsidP="00A40604">
      <w:pPr>
        <w:pStyle w:val="Prrafodelista"/>
        <w:numPr>
          <w:ilvl w:val="1"/>
          <w:numId w:val="2"/>
        </w:numPr>
        <w:rPr>
          <w:szCs w:val="24"/>
        </w:rPr>
      </w:pPr>
      <w:r w:rsidRPr="00F11682">
        <w:rPr>
          <w:szCs w:val="24"/>
        </w:rPr>
        <w:t>Agrarian discounts</w:t>
      </w:r>
    </w:p>
    <w:p w14:paraId="2E4ED090" w14:textId="7E1DB056" w:rsidR="00A40604" w:rsidRPr="00F11682" w:rsidRDefault="00A40604" w:rsidP="00A40604">
      <w:pPr>
        <w:pStyle w:val="Prrafodelista"/>
        <w:numPr>
          <w:ilvl w:val="1"/>
          <w:numId w:val="2"/>
        </w:numPr>
        <w:rPr>
          <w:szCs w:val="24"/>
        </w:rPr>
      </w:pPr>
      <w:r w:rsidRPr="00F11682">
        <w:rPr>
          <w:szCs w:val="24"/>
        </w:rPr>
        <w:t>Finance advice</w:t>
      </w:r>
    </w:p>
    <w:p w14:paraId="34D38760" w14:textId="77777777" w:rsidR="00A40604" w:rsidRPr="00F11682" w:rsidRDefault="00A40604" w:rsidP="00A40604">
      <w:pPr>
        <w:pStyle w:val="Prrafodelista"/>
        <w:numPr>
          <w:ilvl w:val="1"/>
          <w:numId w:val="2"/>
        </w:numPr>
        <w:rPr>
          <w:szCs w:val="24"/>
        </w:rPr>
      </w:pPr>
      <w:r w:rsidRPr="00F11682">
        <w:rPr>
          <w:szCs w:val="24"/>
        </w:rPr>
        <w:t>Crop prices</w:t>
      </w:r>
    </w:p>
    <w:p w14:paraId="31FD4252" w14:textId="77777777" w:rsidR="00A40604" w:rsidRPr="00F11682" w:rsidRDefault="00A40604" w:rsidP="00A40604">
      <w:pPr>
        <w:pStyle w:val="Prrafodelista"/>
        <w:numPr>
          <w:ilvl w:val="1"/>
          <w:numId w:val="2"/>
        </w:numPr>
        <w:rPr>
          <w:szCs w:val="24"/>
        </w:rPr>
      </w:pPr>
      <w:r w:rsidRPr="00F11682">
        <w:rPr>
          <w:szCs w:val="24"/>
        </w:rPr>
        <w:t>Policies and norms</w:t>
      </w:r>
    </w:p>
    <w:p w14:paraId="5BE61276" w14:textId="77777777" w:rsidR="00A40604" w:rsidRPr="00F11682" w:rsidRDefault="00A40604" w:rsidP="00A40604">
      <w:pPr>
        <w:pStyle w:val="Prrafodelista"/>
        <w:numPr>
          <w:ilvl w:val="1"/>
          <w:numId w:val="2"/>
        </w:numPr>
        <w:rPr>
          <w:szCs w:val="24"/>
        </w:rPr>
      </w:pPr>
      <w:r w:rsidRPr="00F11682">
        <w:rPr>
          <w:szCs w:val="24"/>
        </w:rPr>
        <w:t>Technological advances</w:t>
      </w:r>
    </w:p>
    <w:p w14:paraId="245F2E6F" w14:textId="77777777" w:rsidR="00A40604" w:rsidRPr="00F11682" w:rsidRDefault="00A40604" w:rsidP="00A40604">
      <w:pPr>
        <w:pStyle w:val="Prrafodelista"/>
        <w:numPr>
          <w:ilvl w:val="1"/>
          <w:numId w:val="2"/>
        </w:numPr>
        <w:rPr>
          <w:szCs w:val="24"/>
        </w:rPr>
      </w:pPr>
      <w:r w:rsidRPr="00F11682">
        <w:rPr>
          <w:szCs w:val="24"/>
        </w:rPr>
        <w:t>Technological maintenance</w:t>
      </w:r>
    </w:p>
    <w:p w14:paraId="72850B93" w14:textId="77777777" w:rsidR="00A40604" w:rsidRPr="00F11682" w:rsidRDefault="00A40604" w:rsidP="00A40604">
      <w:pPr>
        <w:pStyle w:val="Prrafodelista"/>
        <w:numPr>
          <w:ilvl w:val="1"/>
          <w:numId w:val="2"/>
        </w:numPr>
        <w:rPr>
          <w:szCs w:val="24"/>
        </w:rPr>
      </w:pPr>
      <w:r w:rsidRPr="00F11682">
        <w:rPr>
          <w:szCs w:val="24"/>
        </w:rPr>
        <w:t>Meteorological forecasts</w:t>
      </w:r>
    </w:p>
    <w:p w14:paraId="5316473B" w14:textId="28FC5C41" w:rsidR="00A40604" w:rsidRPr="00F11682" w:rsidRDefault="00A40604" w:rsidP="00A40604">
      <w:pPr>
        <w:pStyle w:val="Prrafodelista"/>
        <w:numPr>
          <w:ilvl w:val="1"/>
          <w:numId w:val="2"/>
        </w:numPr>
        <w:rPr>
          <w:szCs w:val="24"/>
        </w:rPr>
      </w:pPr>
      <w:r w:rsidRPr="00F11682">
        <w:rPr>
          <w:szCs w:val="24"/>
        </w:rPr>
        <w:t>Crop illnesses</w:t>
      </w:r>
    </w:p>
    <w:p w14:paraId="0A08363A" w14:textId="1688677A" w:rsidR="00A40604" w:rsidRPr="00F11682" w:rsidRDefault="00A40604" w:rsidP="00A40604">
      <w:pPr>
        <w:pStyle w:val="Prrafodelista"/>
        <w:numPr>
          <w:ilvl w:val="1"/>
          <w:numId w:val="2"/>
        </w:numPr>
        <w:rPr>
          <w:szCs w:val="24"/>
        </w:rPr>
      </w:pPr>
      <w:r w:rsidRPr="00F11682">
        <w:rPr>
          <w:szCs w:val="24"/>
        </w:rPr>
        <w:t>Land erosion</w:t>
      </w:r>
    </w:p>
    <w:p w14:paraId="09F679E8" w14:textId="15D7D2BE" w:rsidR="00A40604" w:rsidRPr="00F11682" w:rsidRDefault="00A40604" w:rsidP="00A40604">
      <w:pPr>
        <w:pStyle w:val="Prrafodelista"/>
        <w:numPr>
          <w:ilvl w:val="1"/>
          <w:numId w:val="2"/>
        </w:numPr>
        <w:rPr>
          <w:szCs w:val="24"/>
        </w:rPr>
      </w:pPr>
      <w:r w:rsidRPr="00F11682">
        <w:rPr>
          <w:szCs w:val="24"/>
        </w:rPr>
        <w:t>Others</w:t>
      </w:r>
    </w:p>
    <w:p w14:paraId="39ED8B35" w14:textId="18D004F6" w:rsidR="00A40604" w:rsidRPr="00F11682" w:rsidRDefault="004D02FB" w:rsidP="00A56114">
      <w:pPr>
        <w:pStyle w:val="Prrafodelista"/>
        <w:numPr>
          <w:ilvl w:val="0"/>
          <w:numId w:val="2"/>
        </w:numPr>
        <w:rPr>
          <w:szCs w:val="24"/>
        </w:rPr>
      </w:pPr>
      <w:r>
        <w:rPr>
          <w:szCs w:val="24"/>
        </w:rPr>
        <w:t>The f</w:t>
      </w:r>
      <w:r w:rsidR="00A40604" w:rsidRPr="00F11682">
        <w:rPr>
          <w:szCs w:val="24"/>
        </w:rPr>
        <w:t>requency you talk to Person 1 (Not often (1-3 times/year), Sometimes (1-3 times/month), very frequently (1-3 times/week or more))</w:t>
      </w:r>
    </w:p>
    <w:p w14:paraId="35D3213B" w14:textId="7BF3F159" w:rsidR="00A40604" w:rsidRPr="00F11682" w:rsidRDefault="004D02FB" w:rsidP="00A56114">
      <w:pPr>
        <w:pStyle w:val="Prrafodelista"/>
        <w:numPr>
          <w:ilvl w:val="0"/>
          <w:numId w:val="2"/>
        </w:numPr>
        <w:rPr>
          <w:szCs w:val="24"/>
        </w:rPr>
      </w:pPr>
      <w:r>
        <w:rPr>
          <w:szCs w:val="24"/>
        </w:rPr>
        <w:lastRenderedPageBreak/>
        <w:t>The i</w:t>
      </w:r>
      <w:r w:rsidR="00A40604" w:rsidRPr="00F11682">
        <w:rPr>
          <w:szCs w:val="24"/>
        </w:rPr>
        <w:t>mportance you attach that such conversations (not important, a bit important, important, very important)</w:t>
      </w:r>
    </w:p>
    <w:p w14:paraId="53F9BC7C" w14:textId="13487A6C" w:rsidR="00A40604" w:rsidRPr="00F11682" w:rsidRDefault="004D02FB" w:rsidP="00A56114">
      <w:pPr>
        <w:pStyle w:val="Prrafodelista"/>
        <w:numPr>
          <w:ilvl w:val="0"/>
          <w:numId w:val="2"/>
        </w:numPr>
        <w:rPr>
          <w:szCs w:val="24"/>
        </w:rPr>
      </w:pPr>
      <w:r>
        <w:rPr>
          <w:szCs w:val="24"/>
        </w:rPr>
        <w:t>The r</w:t>
      </w:r>
      <w:r w:rsidR="008D417B" w:rsidRPr="00F11682">
        <w:rPr>
          <w:szCs w:val="24"/>
        </w:rPr>
        <w:t>eason you relate to Person 1 (only one option selection)</w:t>
      </w:r>
    </w:p>
    <w:p w14:paraId="732872A9" w14:textId="3BE89BDF" w:rsidR="008D417B" w:rsidRPr="00F11682" w:rsidRDefault="008D417B" w:rsidP="008D417B">
      <w:pPr>
        <w:pStyle w:val="Prrafodelista"/>
        <w:numPr>
          <w:ilvl w:val="1"/>
          <w:numId w:val="2"/>
        </w:numPr>
        <w:rPr>
          <w:szCs w:val="24"/>
        </w:rPr>
      </w:pPr>
      <w:r w:rsidRPr="00F11682">
        <w:rPr>
          <w:szCs w:val="24"/>
        </w:rPr>
        <w:t>Altruism</w:t>
      </w:r>
    </w:p>
    <w:p w14:paraId="65B08217" w14:textId="44CE733F" w:rsidR="008D417B" w:rsidRPr="00F11682" w:rsidRDefault="008D417B" w:rsidP="008D417B">
      <w:pPr>
        <w:pStyle w:val="Prrafodelista"/>
        <w:numPr>
          <w:ilvl w:val="1"/>
          <w:numId w:val="2"/>
        </w:numPr>
        <w:rPr>
          <w:szCs w:val="24"/>
        </w:rPr>
      </w:pPr>
      <w:r w:rsidRPr="00F11682">
        <w:rPr>
          <w:szCs w:val="24"/>
        </w:rPr>
        <w:t>Dependency</w:t>
      </w:r>
    </w:p>
    <w:p w14:paraId="3F280224" w14:textId="237E59F8" w:rsidR="008D417B" w:rsidRPr="00F11682" w:rsidRDefault="008D417B" w:rsidP="008D417B">
      <w:pPr>
        <w:pStyle w:val="Prrafodelista"/>
        <w:numPr>
          <w:ilvl w:val="1"/>
          <w:numId w:val="2"/>
        </w:numPr>
        <w:rPr>
          <w:szCs w:val="24"/>
        </w:rPr>
      </w:pPr>
      <w:r w:rsidRPr="00F11682">
        <w:rPr>
          <w:szCs w:val="24"/>
        </w:rPr>
        <w:t>Duty</w:t>
      </w:r>
    </w:p>
    <w:p w14:paraId="414E5124" w14:textId="322F5B74" w:rsidR="008D417B" w:rsidRPr="00F11682" w:rsidRDefault="008D417B" w:rsidP="008D417B">
      <w:pPr>
        <w:pStyle w:val="Prrafodelista"/>
        <w:numPr>
          <w:ilvl w:val="1"/>
          <w:numId w:val="2"/>
        </w:numPr>
        <w:rPr>
          <w:szCs w:val="24"/>
        </w:rPr>
      </w:pPr>
      <w:r w:rsidRPr="00F11682">
        <w:rPr>
          <w:szCs w:val="24"/>
        </w:rPr>
        <w:t>Common interest</w:t>
      </w:r>
    </w:p>
    <w:p w14:paraId="5DD4309A" w14:textId="3AD68C37" w:rsidR="008D417B" w:rsidRPr="00F11682" w:rsidRDefault="008D417B" w:rsidP="008D417B">
      <w:pPr>
        <w:pStyle w:val="Prrafodelista"/>
        <w:numPr>
          <w:ilvl w:val="1"/>
          <w:numId w:val="2"/>
        </w:numPr>
        <w:rPr>
          <w:szCs w:val="24"/>
        </w:rPr>
      </w:pPr>
      <w:r w:rsidRPr="00F11682">
        <w:rPr>
          <w:szCs w:val="24"/>
        </w:rPr>
        <w:t>Laboral</w:t>
      </w:r>
    </w:p>
    <w:p w14:paraId="381A9CDC" w14:textId="77777777" w:rsidR="008D417B" w:rsidRPr="00F11682" w:rsidRDefault="008D417B" w:rsidP="008D417B">
      <w:pPr>
        <w:rPr>
          <w:szCs w:val="24"/>
        </w:rPr>
      </w:pPr>
    </w:p>
    <w:p w14:paraId="53CDF431" w14:textId="221864DB" w:rsidR="008D417B" w:rsidRPr="00F11682" w:rsidRDefault="008D417B" w:rsidP="008D417B">
      <w:pPr>
        <w:rPr>
          <w:szCs w:val="24"/>
        </w:rPr>
      </w:pPr>
      <w:r w:rsidRPr="00F11682">
        <w:rPr>
          <w:szCs w:val="24"/>
        </w:rPr>
        <w:t>This was repeated 5 times or the number of names the participant had mentioned.</w:t>
      </w:r>
    </w:p>
    <w:p w14:paraId="78586EC6" w14:textId="22A16FF9" w:rsidR="008D417B" w:rsidRPr="00F11682" w:rsidRDefault="008D417B" w:rsidP="008D417B">
      <w:pPr>
        <w:pStyle w:val="Prrafodelista"/>
        <w:numPr>
          <w:ilvl w:val="0"/>
          <w:numId w:val="2"/>
        </w:numPr>
        <w:rPr>
          <w:szCs w:val="24"/>
        </w:rPr>
      </w:pPr>
      <w:r w:rsidRPr="00F11682">
        <w:rPr>
          <w:szCs w:val="24"/>
        </w:rPr>
        <w:t>Do you think the way you are connected helps to achieve your farming goals? (yes, no, don’t know)</w:t>
      </w:r>
    </w:p>
    <w:p w14:paraId="26517342" w14:textId="5346109D" w:rsidR="008D417B" w:rsidRPr="00F11682" w:rsidRDefault="008D417B" w:rsidP="00A56114">
      <w:pPr>
        <w:pStyle w:val="Prrafodelista"/>
        <w:numPr>
          <w:ilvl w:val="0"/>
          <w:numId w:val="2"/>
        </w:numPr>
        <w:rPr>
          <w:szCs w:val="24"/>
        </w:rPr>
      </w:pPr>
      <w:r w:rsidRPr="00F11682">
        <w:rPr>
          <w:szCs w:val="24"/>
        </w:rPr>
        <w:t>Which ecosystem services do you think you enhance through the way you manage your land?</w:t>
      </w:r>
    </w:p>
    <w:p w14:paraId="6F25BFAE" w14:textId="77777777" w:rsidR="008D417B" w:rsidRPr="00F11682" w:rsidRDefault="008D417B" w:rsidP="008D417B">
      <w:pPr>
        <w:pStyle w:val="Prrafodelista"/>
        <w:numPr>
          <w:ilvl w:val="1"/>
          <w:numId w:val="2"/>
        </w:numPr>
        <w:rPr>
          <w:szCs w:val="24"/>
        </w:rPr>
      </w:pPr>
      <w:r w:rsidRPr="00F11682">
        <w:rPr>
          <w:szCs w:val="24"/>
        </w:rPr>
        <w:t>Food</w:t>
      </w:r>
    </w:p>
    <w:p w14:paraId="16377657" w14:textId="77777777" w:rsidR="008D417B" w:rsidRPr="00F11682" w:rsidRDefault="008D417B" w:rsidP="008D417B">
      <w:pPr>
        <w:pStyle w:val="Prrafodelista"/>
        <w:numPr>
          <w:ilvl w:val="1"/>
          <w:numId w:val="2"/>
        </w:numPr>
        <w:rPr>
          <w:szCs w:val="24"/>
        </w:rPr>
      </w:pPr>
      <w:r w:rsidRPr="00F11682">
        <w:rPr>
          <w:szCs w:val="24"/>
        </w:rPr>
        <w:t>Biodiversity</w:t>
      </w:r>
    </w:p>
    <w:p w14:paraId="68C3B275" w14:textId="77777777" w:rsidR="008D417B" w:rsidRPr="00F11682" w:rsidRDefault="008D417B" w:rsidP="008D417B">
      <w:pPr>
        <w:pStyle w:val="Prrafodelista"/>
        <w:numPr>
          <w:ilvl w:val="1"/>
          <w:numId w:val="2"/>
        </w:numPr>
        <w:rPr>
          <w:szCs w:val="24"/>
        </w:rPr>
      </w:pPr>
      <w:r w:rsidRPr="00F11682">
        <w:rPr>
          <w:szCs w:val="24"/>
        </w:rPr>
        <w:t>Fertility</w:t>
      </w:r>
    </w:p>
    <w:p w14:paraId="36A21DF4" w14:textId="77777777" w:rsidR="008D417B" w:rsidRPr="00F11682" w:rsidRDefault="008D417B" w:rsidP="008D417B">
      <w:pPr>
        <w:pStyle w:val="Prrafodelista"/>
        <w:numPr>
          <w:ilvl w:val="1"/>
          <w:numId w:val="2"/>
        </w:numPr>
        <w:rPr>
          <w:szCs w:val="24"/>
        </w:rPr>
      </w:pPr>
      <w:r w:rsidRPr="00F11682">
        <w:rPr>
          <w:szCs w:val="24"/>
        </w:rPr>
        <w:t>Habitat</w:t>
      </w:r>
    </w:p>
    <w:p w14:paraId="0463DF41" w14:textId="77777777" w:rsidR="008D417B" w:rsidRPr="00F11682" w:rsidRDefault="008D417B" w:rsidP="008D417B">
      <w:pPr>
        <w:pStyle w:val="Prrafodelista"/>
        <w:numPr>
          <w:ilvl w:val="1"/>
          <w:numId w:val="2"/>
        </w:numPr>
        <w:rPr>
          <w:szCs w:val="24"/>
        </w:rPr>
      </w:pPr>
      <w:r w:rsidRPr="00F11682">
        <w:rPr>
          <w:szCs w:val="24"/>
        </w:rPr>
        <w:t>Water regulation (quality and quantity)</w:t>
      </w:r>
    </w:p>
    <w:p w14:paraId="06786A47" w14:textId="77777777" w:rsidR="008D417B" w:rsidRPr="00F11682" w:rsidRDefault="008D417B" w:rsidP="008D417B">
      <w:pPr>
        <w:pStyle w:val="Prrafodelista"/>
        <w:numPr>
          <w:ilvl w:val="1"/>
          <w:numId w:val="2"/>
        </w:numPr>
        <w:rPr>
          <w:szCs w:val="24"/>
        </w:rPr>
      </w:pPr>
      <w:r w:rsidRPr="00F11682">
        <w:rPr>
          <w:szCs w:val="24"/>
        </w:rPr>
        <w:t>Climate regulation</w:t>
      </w:r>
    </w:p>
    <w:p w14:paraId="5491D8F8" w14:textId="77777777" w:rsidR="008D417B" w:rsidRPr="00F11682" w:rsidRDefault="008D417B" w:rsidP="008D417B">
      <w:pPr>
        <w:pStyle w:val="Prrafodelista"/>
        <w:numPr>
          <w:ilvl w:val="1"/>
          <w:numId w:val="2"/>
        </w:numPr>
        <w:rPr>
          <w:szCs w:val="24"/>
        </w:rPr>
      </w:pPr>
      <w:r w:rsidRPr="00F11682">
        <w:rPr>
          <w:szCs w:val="24"/>
        </w:rPr>
        <w:t>Plagues regulation</w:t>
      </w:r>
    </w:p>
    <w:p w14:paraId="7A3D7E41" w14:textId="5E8D33BC" w:rsidR="008D417B" w:rsidRPr="00F11682" w:rsidRDefault="008D417B" w:rsidP="008D417B">
      <w:pPr>
        <w:pStyle w:val="Prrafodelista"/>
        <w:numPr>
          <w:ilvl w:val="1"/>
          <w:numId w:val="2"/>
        </w:numPr>
        <w:rPr>
          <w:szCs w:val="24"/>
        </w:rPr>
      </w:pPr>
      <w:r w:rsidRPr="00F11682">
        <w:rPr>
          <w:szCs w:val="24"/>
        </w:rPr>
        <w:t>Land pollution absor</w:t>
      </w:r>
      <w:r w:rsidR="004D02FB">
        <w:rPr>
          <w:szCs w:val="24"/>
        </w:rPr>
        <w:t>p</w:t>
      </w:r>
      <w:r w:rsidRPr="00F11682">
        <w:rPr>
          <w:szCs w:val="24"/>
        </w:rPr>
        <w:t>tion</w:t>
      </w:r>
    </w:p>
    <w:p w14:paraId="24216D7D" w14:textId="77777777" w:rsidR="008D417B" w:rsidRPr="00F11682" w:rsidRDefault="008D417B" w:rsidP="008D417B">
      <w:pPr>
        <w:pStyle w:val="Prrafodelista"/>
        <w:numPr>
          <w:ilvl w:val="1"/>
          <w:numId w:val="2"/>
        </w:numPr>
        <w:rPr>
          <w:szCs w:val="24"/>
        </w:rPr>
      </w:pPr>
      <w:r w:rsidRPr="00F11682">
        <w:rPr>
          <w:szCs w:val="24"/>
        </w:rPr>
        <w:t>Soil erosion</w:t>
      </w:r>
    </w:p>
    <w:p w14:paraId="31722136" w14:textId="77777777" w:rsidR="008D417B" w:rsidRPr="00F11682" w:rsidRDefault="008D417B" w:rsidP="008D417B">
      <w:pPr>
        <w:pStyle w:val="Prrafodelista"/>
        <w:numPr>
          <w:ilvl w:val="1"/>
          <w:numId w:val="2"/>
        </w:numPr>
        <w:rPr>
          <w:szCs w:val="24"/>
        </w:rPr>
      </w:pPr>
      <w:r w:rsidRPr="00F11682">
        <w:rPr>
          <w:szCs w:val="24"/>
        </w:rPr>
        <w:t>Education</w:t>
      </w:r>
    </w:p>
    <w:p w14:paraId="0270F56E" w14:textId="77777777" w:rsidR="008D417B" w:rsidRPr="00F11682" w:rsidRDefault="008D417B" w:rsidP="008D417B">
      <w:pPr>
        <w:pStyle w:val="Prrafodelista"/>
        <w:numPr>
          <w:ilvl w:val="1"/>
          <w:numId w:val="2"/>
        </w:numPr>
        <w:rPr>
          <w:szCs w:val="24"/>
        </w:rPr>
      </w:pPr>
      <w:r w:rsidRPr="00F11682">
        <w:rPr>
          <w:szCs w:val="24"/>
        </w:rPr>
        <w:t>Traditions</w:t>
      </w:r>
    </w:p>
    <w:p w14:paraId="42842426" w14:textId="77777777" w:rsidR="008D417B" w:rsidRPr="00F11682" w:rsidRDefault="008D417B" w:rsidP="008D417B">
      <w:pPr>
        <w:pStyle w:val="Prrafodelista"/>
        <w:numPr>
          <w:ilvl w:val="1"/>
          <w:numId w:val="2"/>
        </w:numPr>
        <w:rPr>
          <w:szCs w:val="24"/>
        </w:rPr>
      </w:pPr>
      <w:r w:rsidRPr="00F11682">
        <w:rPr>
          <w:szCs w:val="24"/>
        </w:rPr>
        <w:t>Landscape</w:t>
      </w:r>
    </w:p>
    <w:p w14:paraId="41F84016" w14:textId="018F37ED" w:rsidR="008D417B" w:rsidRPr="00F11682" w:rsidRDefault="008D417B" w:rsidP="008D417B">
      <w:pPr>
        <w:pStyle w:val="Prrafodelista"/>
        <w:numPr>
          <w:ilvl w:val="1"/>
          <w:numId w:val="2"/>
        </w:numPr>
        <w:rPr>
          <w:szCs w:val="24"/>
        </w:rPr>
      </w:pPr>
      <w:r w:rsidRPr="00F11682">
        <w:rPr>
          <w:szCs w:val="24"/>
        </w:rPr>
        <w:t>Traditional knowledge</w:t>
      </w:r>
    </w:p>
    <w:p w14:paraId="19493DD1" w14:textId="77777777" w:rsidR="000375F3" w:rsidRDefault="000375F3" w:rsidP="00E922DF"/>
    <w:p w14:paraId="38D6F888" w14:textId="7F5CC289" w:rsidR="00837CD0" w:rsidRPr="00F11682" w:rsidRDefault="00837CD0" w:rsidP="000E0CCF">
      <w:pPr>
        <w:rPr>
          <w:szCs w:val="24"/>
          <w:lang w:eastAsia="es-ES"/>
        </w:rPr>
      </w:pPr>
    </w:p>
    <w:p w14:paraId="6DA5F4D4" w14:textId="057FB831" w:rsidR="00843EE5" w:rsidRPr="00F11682" w:rsidRDefault="00843EE5" w:rsidP="00E369AE">
      <w:pPr>
        <w:spacing w:after="160" w:line="259" w:lineRule="auto"/>
        <w:ind w:firstLine="720"/>
        <w:rPr>
          <w:rFonts w:eastAsiaTheme="minorHAnsi"/>
          <w:color w:val="00000A"/>
          <w:szCs w:val="24"/>
        </w:rPr>
      </w:pPr>
    </w:p>
    <w:sectPr w:rsidR="00843EE5" w:rsidRPr="00F11682" w:rsidSect="006F1798">
      <w:pgSz w:w="12240" w:h="15840"/>
      <w:pgMar w:top="576" w:right="720" w:bottom="576" w:left="720" w:header="706" w:footer="706"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1C7487D" w14:textId="77777777" w:rsidR="000F55FC" w:rsidRDefault="000F55FC" w:rsidP="006F1798">
      <w:r>
        <w:separator/>
      </w:r>
    </w:p>
  </w:endnote>
  <w:endnote w:type="continuationSeparator" w:id="0">
    <w:p w14:paraId="483DD905" w14:textId="77777777" w:rsidR="000F55FC" w:rsidRDefault="000F55FC" w:rsidP="006F17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57AD3AE" w14:textId="77777777" w:rsidR="000F55FC" w:rsidRDefault="000F55FC" w:rsidP="006F1798">
      <w:r>
        <w:separator/>
      </w:r>
    </w:p>
  </w:footnote>
  <w:footnote w:type="continuationSeparator" w:id="0">
    <w:p w14:paraId="1A9FA58E" w14:textId="77777777" w:rsidR="000F55FC" w:rsidRDefault="000F55FC" w:rsidP="006F179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D4C0868"/>
    <w:multiLevelType w:val="hybridMultilevel"/>
    <w:tmpl w:val="50C0460A"/>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 w15:restartNumberingAfterBreak="0">
    <w:nsid w:val="2E1E6B4E"/>
    <w:multiLevelType w:val="hybridMultilevel"/>
    <w:tmpl w:val="A682782C"/>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 w15:restartNumberingAfterBreak="0">
    <w:nsid w:val="38B23350"/>
    <w:multiLevelType w:val="hybridMultilevel"/>
    <w:tmpl w:val="933CD6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24355DF"/>
    <w:multiLevelType w:val="hybridMultilevel"/>
    <w:tmpl w:val="80802DD4"/>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4E0A13C0"/>
    <w:multiLevelType w:val="hybridMultilevel"/>
    <w:tmpl w:val="CC2EA19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B1E21B6"/>
    <w:multiLevelType w:val="hybridMultilevel"/>
    <w:tmpl w:val="CC2EA19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09F60F1"/>
    <w:multiLevelType w:val="hybridMultilevel"/>
    <w:tmpl w:val="DF044DE4"/>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abstractNumId w:val="2"/>
  </w:num>
  <w:num w:numId="2">
    <w:abstractNumId w:val="4"/>
  </w:num>
  <w:num w:numId="3">
    <w:abstractNumId w:val="0"/>
  </w:num>
  <w:num w:numId="4">
    <w:abstractNumId w:val="3"/>
  </w:num>
  <w:num w:numId="5">
    <w:abstractNumId w:val="5"/>
  </w:num>
  <w:num w:numId="6">
    <w:abstractNumId w:val="1"/>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MwsTQ2NzU3MjQwNrVU0lEKTi0uzszPAymwrAUAtvgXCywAAAA="/>
  </w:docVars>
  <w:rsids>
    <w:rsidRoot w:val="00A70C73"/>
    <w:rsid w:val="000067EE"/>
    <w:rsid w:val="00010362"/>
    <w:rsid w:val="000239F7"/>
    <w:rsid w:val="000375F3"/>
    <w:rsid w:val="000445DE"/>
    <w:rsid w:val="000644A7"/>
    <w:rsid w:val="0007256F"/>
    <w:rsid w:val="000E08EC"/>
    <w:rsid w:val="000E0CCF"/>
    <w:rsid w:val="000E3EB5"/>
    <w:rsid w:val="000F55FC"/>
    <w:rsid w:val="00120F5C"/>
    <w:rsid w:val="00121B8D"/>
    <w:rsid w:val="00127E23"/>
    <w:rsid w:val="00131BA3"/>
    <w:rsid w:val="00142DCF"/>
    <w:rsid w:val="00191272"/>
    <w:rsid w:val="001A54E1"/>
    <w:rsid w:val="001C13E5"/>
    <w:rsid w:val="001F5421"/>
    <w:rsid w:val="00206283"/>
    <w:rsid w:val="0020700D"/>
    <w:rsid w:val="00242C2B"/>
    <w:rsid w:val="002A7CC9"/>
    <w:rsid w:val="00302853"/>
    <w:rsid w:val="00320068"/>
    <w:rsid w:val="003342B6"/>
    <w:rsid w:val="00337AD5"/>
    <w:rsid w:val="00347DC3"/>
    <w:rsid w:val="003556B6"/>
    <w:rsid w:val="00362EDE"/>
    <w:rsid w:val="0036657C"/>
    <w:rsid w:val="003866C1"/>
    <w:rsid w:val="003866DE"/>
    <w:rsid w:val="003A57A2"/>
    <w:rsid w:val="003B404B"/>
    <w:rsid w:val="003C33FF"/>
    <w:rsid w:val="003D5326"/>
    <w:rsid w:val="003E6001"/>
    <w:rsid w:val="004016DB"/>
    <w:rsid w:val="00410AB1"/>
    <w:rsid w:val="00412014"/>
    <w:rsid w:val="004419B4"/>
    <w:rsid w:val="004C4A0D"/>
    <w:rsid w:val="004D02FB"/>
    <w:rsid w:val="0051055C"/>
    <w:rsid w:val="0052614C"/>
    <w:rsid w:val="005578FE"/>
    <w:rsid w:val="005C3059"/>
    <w:rsid w:val="005D2437"/>
    <w:rsid w:val="005E56D7"/>
    <w:rsid w:val="005E5B89"/>
    <w:rsid w:val="00636199"/>
    <w:rsid w:val="0066116C"/>
    <w:rsid w:val="00696E2A"/>
    <w:rsid w:val="006972BF"/>
    <w:rsid w:val="006A6331"/>
    <w:rsid w:val="006B401B"/>
    <w:rsid w:val="006E14DD"/>
    <w:rsid w:val="006F1798"/>
    <w:rsid w:val="006F51A7"/>
    <w:rsid w:val="00700B62"/>
    <w:rsid w:val="00703317"/>
    <w:rsid w:val="0071500D"/>
    <w:rsid w:val="00716567"/>
    <w:rsid w:val="007344EB"/>
    <w:rsid w:val="007724F8"/>
    <w:rsid w:val="00781EE0"/>
    <w:rsid w:val="007A4779"/>
    <w:rsid w:val="007B4119"/>
    <w:rsid w:val="007C7C7A"/>
    <w:rsid w:val="007E2346"/>
    <w:rsid w:val="007F4A43"/>
    <w:rsid w:val="00837CD0"/>
    <w:rsid w:val="00843EE5"/>
    <w:rsid w:val="00857FB1"/>
    <w:rsid w:val="00865B9B"/>
    <w:rsid w:val="00867579"/>
    <w:rsid w:val="00875459"/>
    <w:rsid w:val="008D417B"/>
    <w:rsid w:val="00944312"/>
    <w:rsid w:val="00957ED6"/>
    <w:rsid w:val="00972752"/>
    <w:rsid w:val="009978AC"/>
    <w:rsid w:val="009B4458"/>
    <w:rsid w:val="00A019FA"/>
    <w:rsid w:val="00A134B6"/>
    <w:rsid w:val="00A2398D"/>
    <w:rsid w:val="00A36683"/>
    <w:rsid w:val="00A40604"/>
    <w:rsid w:val="00A56114"/>
    <w:rsid w:val="00A62F70"/>
    <w:rsid w:val="00A652A9"/>
    <w:rsid w:val="00A70C73"/>
    <w:rsid w:val="00A86D20"/>
    <w:rsid w:val="00A94F2D"/>
    <w:rsid w:val="00AB1A62"/>
    <w:rsid w:val="00AD6573"/>
    <w:rsid w:val="00AE2177"/>
    <w:rsid w:val="00AE492F"/>
    <w:rsid w:val="00B328E4"/>
    <w:rsid w:val="00B35915"/>
    <w:rsid w:val="00B47176"/>
    <w:rsid w:val="00B522DF"/>
    <w:rsid w:val="00B84FB0"/>
    <w:rsid w:val="00B868BD"/>
    <w:rsid w:val="00BA6BA2"/>
    <w:rsid w:val="00BB1A6D"/>
    <w:rsid w:val="00BC5819"/>
    <w:rsid w:val="00BD1EB2"/>
    <w:rsid w:val="00BD473E"/>
    <w:rsid w:val="00BF72A7"/>
    <w:rsid w:val="00C23EE4"/>
    <w:rsid w:val="00C44139"/>
    <w:rsid w:val="00C56431"/>
    <w:rsid w:val="00C57DBA"/>
    <w:rsid w:val="00C93ED7"/>
    <w:rsid w:val="00CC4835"/>
    <w:rsid w:val="00D3631A"/>
    <w:rsid w:val="00D876D3"/>
    <w:rsid w:val="00D91C8A"/>
    <w:rsid w:val="00DC4413"/>
    <w:rsid w:val="00DD49F0"/>
    <w:rsid w:val="00DF0BD6"/>
    <w:rsid w:val="00E03E1C"/>
    <w:rsid w:val="00E3515F"/>
    <w:rsid w:val="00E369AE"/>
    <w:rsid w:val="00E54374"/>
    <w:rsid w:val="00E73E33"/>
    <w:rsid w:val="00E922DF"/>
    <w:rsid w:val="00EA3F71"/>
    <w:rsid w:val="00ED1767"/>
    <w:rsid w:val="00F033EE"/>
    <w:rsid w:val="00F11682"/>
    <w:rsid w:val="00F41F9E"/>
    <w:rsid w:val="00F848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99A0DE"/>
  <w15:chartTrackingRefBased/>
  <w15:docId w15:val="{E5B6B286-FA94-4216-8B0E-988A2759BC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70C73"/>
    <w:pPr>
      <w:spacing w:after="0" w:line="240" w:lineRule="auto"/>
    </w:pPr>
    <w:rPr>
      <w:rFonts w:ascii="Times New Roman" w:eastAsia="Times New Roman" w:hAnsi="Times New Roman" w:cs="Times New Roman"/>
      <w:sz w:val="24"/>
      <w:szCs w:val="20"/>
    </w:rPr>
  </w:style>
  <w:style w:type="paragraph" w:styleId="Ttulo1">
    <w:name w:val="heading 1"/>
    <w:basedOn w:val="Normal"/>
    <w:next w:val="Normal"/>
    <w:link w:val="Ttulo1Car"/>
    <w:uiPriority w:val="9"/>
    <w:qFormat/>
    <w:rsid w:val="0007256F"/>
    <w:pPr>
      <w:keepNext/>
      <w:keepLines/>
      <w:spacing w:before="240"/>
      <w:outlineLvl w:val="0"/>
    </w:pPr>
    <w:rPr>
      <w:rFonts w:eastAsiaTheme="majorEastAsia" w:cstheme="majorBidi"/>
      <w:b/>
      <w:sz w:val="28"/>
      <w:szCs w:val="3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A70C73"/>
    <w:pPr>
      <w:ind w:left="720"/>
      <w:contextualSpacing/>
    </w:pPr>
  </w:style>
  <w:style w:type="character" w:customStyle="1" w:styleId="Ttulo1Car">
    <w:name w:val="Título 1 Car"/>
    <w:basedOn w:val="Fuentedeprrafopredeter"/>
    <w:link w:val="Ttulo1"/>
    <w:uiPriority w:val="9"/>
    <w:rsid w:val="0007256F"/>
    <w:rPr>
      <w:rFonts w:ascii="Times New Roman" w:eastAsiaTheme="majorEastAsia" w:hAnsi="Times New Roman" w:cstheme="majorBidi"/>
      <w:b/>
      <w:sz w:val="28"/>
      <w:szCs w:val="32"/>
    </w:rPr>
  </w:style>
  <w:style w:type="character" w:styleId="Refdecomentario">
    <w:name w:val="annotation reference"/>
    <w:basedOn w:val="Fuentedeprrafopredeter"/>
    <w:uiPriority w:val="99"/>
    <w:semiHidden/>
    <w:unhideWhenUsed/>
    <w:qFormat/>
    <w:rsid w:val="005D2437"/>
    <w:rPr>
      <w:sz w:val="16"/>
      <w:szCs w:val="16"/>
    </w:rPr>
  </w:style>
  <w:style w:type="character" w:customStyle="1" w:styleId="TextocomentarioCar">
    <w:name w:val="Texto comentario Car"/>
    <w:basedOn w:val="Fuentedeprrafopredeter"/>
    <w:link w:val="Textocomentario"/>
    <w:uiPriority w:val="99"/>
    <w:semiHidden/>
    <w:qFormat/>
    <w:rsid w:val="005D2437"/>
    <w:rPr>
      <w:sz w:val="20"/>
      <w:szCs w:val="20"/>
    </w:rPr>
  </w:style>
  <w:style w:type="paragraph" w:styleId="Textocomentario">
    <w:name w:val="annotation text"/>
    <w:basedOn w:val="Normal"/>
    <w:link w:val="TextocomentarioCar"/>
    <w:uiPriority w:val="99"/>
    <w:semiHidden/>
    <w:unhideWhenUsed/>
    <w:qFormat/>
    <w:rsid w:val="005D2437"/>
    <w:pPr>
      <w:spacing w:after="160"/>
    </w:pPr>
    <w:rPr>
      <w:rFonts w:asciiTheme="minorHAnsi" w:eastAsiaTheme="minorHAnsi" w:hAnsiTheme="minorHAnsi" w:cstheme="minorBidi"/>
      <w:sz w:val="20"/>
    </w:rPr>
  </w:style>
  <w:style w:type="character" w:customStyle="1" w:styleId="CommentTextChar1">
    <w:name w:val="Comment Text Char1"/>
    <w:basedOn w:val="Fuentedeprrafopredeter"/>
    <w:uiPriority w:val="99"/>
    <w:semiHidden/>
    <w:rsid w:val="005D2437"/>
    <w:rPr>
      <w:rFonts w:ascii="Times New Roman" w:eastAsia="Times New Roman" w:hAnsi="Times New Roman" w:cs="Times New Roman"/>
      <w:sz w:val="20"/>
      <w:szCs w:val="20"/>
    </w:rPr>
  </w:style>
  <w:style w:type="table" w:styleId="Tablaconcuadrcula">
    <w:name w:val="Table Grid"/>
    <w:basedOn w:val="Tablanormal"/>
    <w:uiPriority w:val="39"/>
    <w:rsid w:val="005D2437"/>
    <w:pPr>
      <w:spacing w:after="0" w:line="240" w:lineRule="auto"/>
    </w:pPr>
    <w:rPr>
      <w:sz w:val="20"/>
      <w:lang w:val="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deglobo">
    <w:name w:val="Balloon Text"/>
    <w:basedOn w:val="Normal"/>
    <w:link w:val="TextodegloboCar"/>
    <w:uiPriority w:val="99"/>
    <w:semiHidden/>
    <w:unhideWhenUsed/>
    <w:rsid w:val="005D2437"/>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5D2437"/>
    <w:rPr>
      <w:rFonts w:ascii="Segoe UI" w:eastAsia="Times New Roman" w:hAnsi="Segoe UI" w:cs="Segoe UI"/>
      <w:sz w:val="18"/>
      <w:szCs w:val="18"/>
    </w:rPr>
  </w:style>
  <w:style w:type="paragraph" w:styleId="NormalWeb">
    <w:name w:val="Normal (Web)"/>
    <w:basedOn w:val="Normal"/>
    <w:uiPriority w:val="99"/>
    <w:semiHidden/>
    <w:unhideWhenUsed/>
    <w:qFormat/>
    <w:rsid w:val="003866DE"/>
    <w:pPr>
      <w:spacing w:beforeAutospacing="1" w:after="160" w:afterAutospacing="1"/>
    </w:pPr>
    <w:rPr>
      <w:color w:val="00000A"/>
      <w:szCs w:val="24"/>
      <w:lang w:val="es-ES" w:eastAsia="es-ES"/>
    </w:rPr>
  </w:style>
  <w:style w:type="character" w:customStyle="1" w:styleId="TextonotapieCar">
    <w:name w:val="Texto nota pie Car"/>
    <w:basedOn w:val="Fuentedeprrafopredeter"/>
    <w:link w:val="Textonotapie"/>
    <w:uiPriority w:val="99"/>
    <w:qFormat/>
    <w:rsid w:val="006F1798"/>
    <w:rPr>
      <w:rFonts w:ascii="Calibri" w:eastAsia="Calibri" w:hAnsi="Calibri" w:cs="Times New Roman"/>
      <w:sz w:val="20"/>
      <w:szCs w:val="20"/>
      <w:lang w:val="en-GB"/>
    </w:rPr>
  </w:style>
  <w:style w:type="character" w:styleId="Refdenotaalpie">
    <w:name w:val="footnote reference"/>
    <w:uiPriority w:val="99"/>
    <w:semiHidden/>
    <w:unhideWhenUsed/>
    <w:qFormat/>
    <w:rsid w:val="006F1798"/>
    <w:rPr>
      <w:vertAlign w:val="superscript"/>
    </w:rPr>
  </w:style>
  <w:style w:type="paragraph" w:styleId="Textonotapie">
    <w:name w:val="footnote text"/>
    <w:basedOn w:val="Normal"/>
    <w:link w:val="TextonotapieCar"/>
    <w:uiPriority w:val="99"/>
    <w:rsid w:val="006F1798"/>
    <w:pPr>
      <w:spacing w:after="160" w:line="259" w:lineRule="auto"/>
    </w:pPr>
    <w:rPr>
      <w:rFonts w:ascii="Calibri" w:eastAsia="Calibri" w:hAnsi="Calibri"/>
      <w:sz w:val="20"/>
      <w:lang w:val="en-GB"/>
    </w:rPr>
  </w:style>
  <w:style w:type="character" w:customStyle="1" w:styleId="TextonotapieCar1">
    <w:name w:val="Texto nota pie Car1"/>
    <w:basedOn w:val="Fuentedeprrafopredeter"/>
    <w:uiPriority w:val="99"/>
    <w:semiHidden/>
    <w:rsid w:val="006F1798"/>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9842003">
      <w:bodyDiv w:val="1"/>
      <w:marLeft w:val="0"/>
      <w:marRight w:val="0"/>
      <w:marTop w:val="0"/>
      <w:marBottom w:val="0"/>
      <w:divBdr>
        <w:top w:val="none" w:sz="0" w:space="0" w:color="auto"/>
        <w:left w:val="none" w:sz="0" w:space="0" w:color="auto"/>
        <w:bottom w:val="none" w:sz="0" w:space="0" w:color="auto"/>
        <w:right w:val="none" w:sz="0" w:space="0" w:color="auto"/>
      </w:divBdr>
    </w:div>
    <w:div w:id="307051782">
      <w:bodyDiv w:val="1"/>
      <w:marLeft w:val="0"/>
      <w:marRight w:val="0"/>
      <w:marTop w:val="0"/>
      <w:marBottom w:val="0"/>
      <w:divBdr>
        <w:top w:val="none" w:sz="0" w:space="0" w:color="auto"/>
        <w:left w:val="none" w:sz="0" w:space="0" w:color="auto"/>
        <w:bottom w:val="none" w:sz="0" w:space="0" w:color="auto"/>
        <w:right w:val="none" w:sz="0" w:space="0" w:color="auto"/>
      </w:divBdr>
    </w:div>
    <w:div w:id="379281066">
      <w:bodyDiv w:val="1"/>
      <w:marLeft w:val="0"/>
      <w:marRight w:val="0"/>
      <w:marTop w:val="0"/>
      <w:marBottom w:val="0"/>
      <w:divBdr>
        <w:top w:val="none" w:sz="0" w:space="0" w:color="auto"/>
        <w:left w:val="none" w:sz="0" w:space="0" w:color="auto"/>
        <w:bottom w:val="none" w:sz="0" w:space="0" w:color="auto"/>
        <w:right w:val="none" w:sz="0" w:space="0" w:color="auto"/>
      </w:divBdr>
    </w:div>
    <w:div w:id="563758766">
      <w:bodyDiv w:val="1"/>
      <w:marLeft w:val="0"/>
      <w:marRight w:val="0"/>
      <w:marTop w:val="0"/>
      <w:marBottom w:val="0"/>
      <w:divBdr>
        <w:top w:val="none" w:sz="0" w:space="0" w:color="auto"/>
        <w:left w:val="none" w:sz="0" w:space="0" w:color="auto"/>
        <w:bottom w:val="none" w:sz="0" w:space="0" w:color="auto"/>
        <w:right w:val="none" w:sz="0" w:space="0" w:color="auto"/>
      </w:divBdr>
    </w:div>
    <w:div w:id="797643719">
      <w:bodyDiv w:val="1"/>
      <w:marLeft w:val="0"/>
      <w:marRight w:val="0"/>
      <w:marTop w:val="0"/>
      <w:marBottom w:val="0"/>
      <w:divBdr>
        <w:top w:val="none" w:sz="0" w:space="0" w:color="auto"/>
        <w:left w:val="none" w:sz="0" w:space="0" w:color="auto"/>
        <w:bottom w:val="none" w:sz="0" w:space="0" w:color="auto"/>
        <w:right w:val="none" w:sz="0" w:space="0" w:color="auto"/>
      </w:divBdr>
    </w:div>
    <w:div w:id="1386373179">
      <w:bodyDiv w:val="1"/>
      <w:marLeft w:val="0"/>
      <w:marRight w:val="0"/>
      <w:marTop w:val="0"/>
      <w:marBottom w:val="0"/>
      <w:divBdr>
        <w:top w:val="none" w:sz="0" w:space="0" w:color="auto"/>
        <w:left w:val="none" w:sz="0" w:space="0" w:color="auto"/>
        <w:bottom w:val="none" w:sz="0" w:space="0" w:color="auto"/>
        <w:right w:val="none" w:sz="0" w:space="0" w:color="auto"/>
      </w:divBdr>
    </w:div>
    <w:div w:id="1515680269">
      <w:bodyDiv w:val="1"/>
      <w:marLeft w:val="0"/>
      <w:marRight w:val="0"/>
      <w:marTop w:val="0"/>
      <w:marBottom w:val="0"/>
      <w:divBdr>
        <w:top w:val="none" w:sz="0" w:space="0" w:color="auto"/>
        <w:left w:val="none" w:sz="0" w:space="0" w:color="auto"/>
        <w:bottom w:val="none" w:sz="0" w:space="0" w:color="auto"/>
        <w:right w:val="none" w:sz="0" w:space="0" w:color="auto"/>
      </w:divBdr>
    </w:div>
    <w:div w:id="1615866245">
      <w:bodyDiv w:val="1"/>
      <w:marLeft w:val="0"/>
      <w:marRight w:val="0"/>
      <w:marTop w:val="0"/>
      <w:marBottom w:val="0"/>
      <w:divBdr>
        <w:top w:val="none" w:sz="0" w:space="0" w:color="auto"/>
        <w:left w:val="none" w:sz="0" w:space="0" w:color="auto"/>
        <w:bottom w:val="none" w:sz="0" w:space="0" w:color="auto"/>
        <w:right w:val="none" w:sz="0" w:space="0" w:color="auto"/>
      </w:divBdr>
    </w:div>
    <w:div w:id="1637494092">
      <w:bodyDiv w:val="1"/>
      <w:marLeft w:val="0"/>
      <w:marRight w:val="0"/>
      <w:marTop w:val="0"/>
      <w:marBottom w:val="0"/>
      <w:divBdr>
        <w:top w:val="none" w:sz="0" w:space="0" w:color="auto"/>
        <w:left w:val="none" w:sz="0" w:space="0" w:color="auto"/>
        <w:bottom w:val="none" w:sz="0" w:space="0" w:color="auto"/>
        <w:right w:val="none" w:sz="0" w:space="0" w:color="auto"/>
      </w:divBdr>
    </w:div>
    <w:div w:id="1644117349">
      <w:bodyDiv w:val="1"/>
      <w:marLeft w:val="0"/>
      <w:marRight w:val="0"/>
      <w:marTop w:val="0"/>
      <w:marBottom w:val="0"/>
      <w:divBdr>
        <w:top w:val="none" w:sz="0" w:space="0" w:color="auto"/>
        <w:left w:val="none" w:sz="0" w:space="0" w:color="auto"/>
        <w:bottom w:val="none" w:sz="0" w:space="0" w:color="auto"/>
        <w:right w:val="none" w:sz="0" w:space="0" w:color="auto"/>
      </w:divBdr>
    </w:div>
    <w:div w:id="1861435548">
      <w:bodyDiv w:val="1"/>
      <w:marLeft w:val="0"/>
      <w:marRight w:val="0"/>
      <w:marTop w:val="0"/>
      <w:marBottom w:val="0"/>
      <w:divBdr>
        <w:top w:val="none" w:sz="0" w:space="0" w:color="auto"/>
        <w:left w:val="none" w:sz="0" w:space="0" w:color="auto"/>
        <w:bottom w:val="none" w:sz="0" w:space="0" w:color="auto"/>
        <w:right w:val="none" w:sz="0" w:space="0" w:color="auto"/>
      </w:divBdr>
    </w:div>
    <w:div w:id="1937440925">
      <w:bodyDiv w:val="1"/>
      <w:marLeft w:val="0"/>
      <w:marRight w:val="0"/>
      <w:marTop w:val="0"/>
      <w:marBottom w:val="0"/>
      <w:divBdr>
        <w:top w:val="none" w:sz="0" w:space="0" w:color="auto"/>
        <w:left w:val="none" w:sz="0" w:space="0" w:color="auto"/>
        <w:bottom w:val="none" w:sz="0" w:space="0" w:color="auto"/>
        <w:right w:val="none" w:sz="0" w:space="0" w:color="auto"/>
      </w:divBdr>
    </w:div>
    <w:div w:id="2012489137">
      <w:bodyDiv w:val="1"/>
      <w:marLeft w:val="0"/>
      <w:marRight w:val="0"/>
      <w:marTop w:val="0"/>
      <w:marBottom w:val="0"/>
      <w:divBdr>
        <w:top w:val="none" w:sz="0" w:space="0" w:color="auto"/>
        <w:left w:val="none" w:sz="0" w:space="0" w:color="auto"/>
        <w:bottom w:val="none" w:sz="0" w:space="0" w:color="auto"/>
        <w:right w:val="none" w:sz="0" w:space="0" w:color="auto"/>
      </w:divBdr>
    </w:div>
    <w:div w:id="2078745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759</Words>
  <Characters>4331</Characters>
  <Application>Microsoft Office Word</Application>
  <DocSecurity>0</DocSecurity>
  <Lines>36</Lines>
  <Paragraphs>1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McGill University</Company>
  <LinksUpToDate>false</LinksUpToDate>
  <CharactersWithSpaces>50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ia Albizua Aguinaco</dc:creator>
  <cp:keywords/>
  <dc:description/>
  <cp:lastModifiedBy>Amaia</cp:lastModifiedBy>
  <cp:revision>2</cp:revision>
  <dcterms:created xsi:type="dcterms:W3CDTF">2020-09-24T10:54:00Z</dcterms:created>
  <dcterms:modified xsi:type="dcterms:W3CDTF">2020-09-24T10:54:00Z</dcterms:modified>
</cp:coreProperties>
</file>